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6816D3F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46B09">
        <w:rPr>
          <w:rFonts w:asciiTheme="minorHAnsi" w:hAnsiTheme="minorHAnsi" w:cstheme="minorHAnsi"/>
          <w:sz w:val="22"/>
          <w:szCs w:val="22"/>
        </w:rPr>
        <w:t xml:space="preserve">Bc. </w:t>
      </w:r>
      <w:r w:rsidR="00D078D1">
        <w:rPr>
          <w:rFonts w:asciiTheme="minorHAnsi" w:hAnsiTheme="minorHAnsi" w:cstheme="minorHAnsi"/>
          <w:sz w:val="22"/>
          <w:szCs w:val="22"/>
        </w:rPr>
        <w:t>Adéla Matulová</w:t>
      </w:r>
    </w:p>
    <w:p w14:paraId="00D6BB86" w14:textId="2AD3D7B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653CB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6C8E87CC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46B09">
        <w:rPr>
          <w:rFonts w:cstheme="minorHAnsi"/>
        </w:rPr>
        <w:t xml:space="preserve">Projekt </w:t>
      </w:r>
      <w:r w:rsidR="00D078D1">
        <w:rPr>
          <w:rFonts w:cstheme="minorHAnsi"/>
        </w:rPr>
        <w:t>na zlepšení řízení lidských zdrojů ve vybrané střední firmě</w:t>
      </w:r>
    </w:p>
    <w:p w14:paraId="35028D0F" w14:textId="054FA3C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53C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C7182BF" w:rsidR="000E094A" w:rsidRDefault="00D078D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610623B2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09375648" w:rsidR="008B781B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práce jsou formulovány srozumitelně a jsou v souladu s tématem práce. </w:t>
            </w:r>
            <w:r w:rsidR="00D078D1">
              <w:rPr>
                <w:rFonts w:cstheme="minorHAnsi"/>
              </w:rPr>
              <w:t xml:space="preserve">Uvítala bych i definování cíle či cílů praktické části. </w:t>
            </w:r>
            <w:r>
              <w:rPr>
                <w:rFonts w:cstheme="minorHAnsi"/>
              </w:rPr>
              <w:t xml:space="preserve">Použité metody jsou v práci </w:t>
            </w:r>
            <w:r w:rsidR="00D078D1">
              <w:rPr>
                <w:rFonts w:cstheme="minorHAnsi"/>
              </w:rPr>
              <w:t>popsány</w:t>
            </w:r>
            <w:r>
              <w:rPr>
                <w:rFonts w:cstheme="minorHAnsi"/>
              </w:rPr>
              <w:t>. Zvolené metody pokládám za vhodné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5C292A8" w:rsidR="000E094A" w:rsidRDefault="00D078D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3AF9385B" w:rsidR="000E094A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především na </w:t>
            </w:r>
            <w:r w:rsidR="00D078D1">
              <w:rPr>
                <w:rFonts w:cstheme="minorHAnsi"/>
              </w:rPr>
              <w:t>personální činnosti typické pro malé a střední firmy a objasnění podstaty personálního auditu</w:t>
            </w:r>
            <w:r>
              <w:rPr>
                <w:rFonts w:cstheme="minorHAnsi"/>
              </w:rPr>
              <w:t>. Celkem bylo v práci využito 3</w:t>
            </w:r>
            <w:r w:rsidR="00D078D1">
              <w:rPr>
                <w:rFonts w:cstheme="minorHAnsi"/>
              </w:rPr>
              <w:t>7</w:t>
            </w:r>
            <w:r>
              <w:rPr>
                <w:rFonts w:cstheme="minorHAnsi"/>
              </w:rPr>
              <w:t xml:space="preserve"> zdrojů, z toho </w:t>
            </w:r>
            <w:r w:rsidR="00D078D1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zahraničních. Volbu použitých zdrojů pokládám za vhodnou. </w:t>
            </w:r>
            <w:r w:rsidR="00D974CC">
              <w:rPr>
                <w:rFonts w:cstheme="minorHAnsi"/>
              </w:rPr>
              <w:t xml:space="preserve">Použité zdroje jsou v textu adekvátně citovány. </w:t>
            </w:r>
            <w:r>
              <w:rPr>
                <w:rFonts w:cstheme="minorHAnsi"/>
              </w:rPr>
              <w:t>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38166B1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58C3E492" w:rsid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společnosti, dotazníkového šetření a </w:t>
            </w:r>
            <w:r w:rsidR="00D078D1">
              <w:rPr>
                <w:rFonts w:cstheme="minorHAnsi"/>
              </w:rPr>
              <w:t xml:space="preserve">check-listu </w:t>
            </w:r>
            <w:r>
              <w:rPr>
                <w:rFonts w:cstheme="minorHAnsi"/>
              </w:rPr>
              <w:t>je analyzován</w:t>
            </w:r>
            <w:r w:rsidR="00D078D1">
              <w:rPr>
                <w:rFonts w:cstheme="minorHAnsi"/>
              </w:rPr>
              <w:t>o</w:t>
            </w:r>
            <w:r>
              <w:rPr>
                <w:rFonts w:cstheme="minorHAnsi"/>
              </w:rPr>
              <w:t xml:space="preserve"> </w:t>
            </w:r>
            <w:r w:rsidR="00D078D1">
              <w:rPr>
                <w:rFonts w:cstheme="minorHAnsi"/>
              </w:rPr>
              <w:t>nastavení základních personálních činností</w:t>
            </w:r>
            <w:r>
              <w:rPr>
                <w:rFonts w:cstheme="minorHAnsi"/>
              </w:rPr>
              <w:t xml:space="preserve">. Postup aplikace metod je dostatečně popsán. Nechybí shrnutí analytických poznatků. </w:t>
            </w:r>
            <w:r w:rsidR="00D078D1">
              <w:rPr>
                <w:rFonts w:cstheme="minorHAnsi"/>
              </w:rPr>
              <w:t xml:space="preserve">Práce působí dojmem podrobného obeznámení se se situací ve firmě. </w:t>
            </w:r>
            <w:r>
              <w:rPr>
                <w:rFonts w:cstheme="minorHAnsi"/>
              </w:rPr>
              <w:t xml:space="preserve">Závěry z analýzy pokládám za dostatečně podložené. Náročnost sběru dat a jejich zpracování </w:t>
            </w:r>
            <w:r w:rsidR="00D974CC">
              <w:rPr>
                <w:rFonts w:cstheme="minorHAnsi"/>
              </w:rPr>
              <w:t>pokládám</w:t>
            </w:r>
            <w:r>
              <w:rPr>
                <w:rFonts w:cstheme="minorHAnsi"/>
              </w:rPr>
              <w:t xml:space="preserve"> za přiměřenou, odpovídající úrovni diplomové práce</w:t>
            </w:r>
            <w:r w:rsidR="00D974CC">
              <w:rPr>
                <w:rFonts w:cstheme="minorHAnsi"/>
              </w:rPr>
              <w:t>. 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FBA4F2D" w:rsidR="000E094A" w:rsidRDefault="00D078D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13D7778D" w:rsidR="009C7318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vržené aktivity navazují na poznatky z analýzy. Jsou dostatečně popsány. Nechybí logický rámec projektu, matice odpovědnosti, časová analýza, nákladová a riziková analýza. </w:t>
            </w:r>
            <w:r w:rsidR="00D078D1">
              <w:rPr>
                <w:rFonts w:cstheme="minorHAnsi"/>
              </w:rPr>
              <w:t>U</w:t>
            </w:r>
            <w:r>
              <w:rPr>
                <w:rFonts w:cstheme="minorHAnsi"/>
              </w:rPr>
              <w:t xml:space="preserve"> časové analýzy mohlo být vhodnějším způsobem vyjádřeno, které aktivity budou opakované a které jednorázové.</w:t>
            </w:r>
            <w:r w:rsidR="00D078D1">
              <w:rPr>
                <w:rFonts w:cstheme="minorHAnsi"/>
              </w:rPr>
              <w:t xml:space="preserve"> Časová analýza také dostatečně neodráží fakt, že některé aktivity byly plánovány na určité období, například kurz pečení na konec roku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87FADFD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312F9DA4" w:rsidR="000E094A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je práce zpracována pečlivě. </w:t>
            </w:r>
            <w:r w:rsidR="00546B09">
              <w:rPr>
                <w:rFonts w:cstheme="minorHAnsi"/>
              </w:rPr>
              <w:t>Text práce je logicky uspořádaný.</w:t>
            </w:r>
            <w:r>
              <w:rPr>
                <w:rFonts w:cstheme="minorHAnsi"/>
              </w:rPr>
              <w:t xml:space="preserve"> Je využita vhodná terminologie. Lze vytknout jen drobnosti typu</w:t>
            </w:r>
            <w:r w:rsidR="00D078D1">
              <w:rPr>
                <w:rFonts w:cstheme="minorHAnsi"/>
              </w:rPr>
              <w:t xml:space="preserve">: abstrakt má spíše podobu anotace, titulky u tabulek a grafů nejsou kurzívou, </w:t>
            </w:r>
            <w:r w:rsidR="00A6269F">
              <w:rPr>
                <w:rFonts w:cstheme="minorHAnsi"/>
              </w:rPr>
              <w:t>chybí popisky os u grafů</w:t>
            </w:r>
            <w:r>
              <w:rPr>
                <w:rFonts w:cstheme="minorHAnsi"/>
              </w:rPr>
              <w:t xml:space="preserve">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ED0F697" w:rsidR="009C7318" w:rsidRDefault="00D078D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4A2CC6A6" w:rsidR="00386EEB" w:rsidRPr="000E094A" w:rsidRDefault="00D974CC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elkově práci hodnotím jako kvalitní, </w:t>
            </w:r>
            <w:r w:rsidR="00D078D1">
              <w:rPr>
                <w:rFonts w:cstheme="minorHAnsi"/>
              </w:rPr>
              <w:t>dobře</w:t>
            </w:r>
            <w:r>
              <w:rPr>
                <w:rFonts w:cstheme="minorHAnsi"/>
              </w:rPr>
              <w:t xml:space="preserve"> zpracovanou a naplňující obvyklá očekávání u diplomové práce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6A23E719" w14:textId="65CB1F49" w:rsidR="00A6269F" w:rsidRDefault="00A6269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práci několikrát zaznívá, že firma má nedostatečně velké prostory. Zvažuje firma výhledově stěhování do větších prostor? Proč?</w:t>
      </w:r>
    </w:p>
    <w:p w14:paraId="1991DEDB" w14:textId="0ABF5B72" w:rsidR="005C4ACA" w:rsidRPr="005C4ACA" w:rsidRDefault="00546B0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z Vašich návrhů bude ve firmě využito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CBB4A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82B2B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82B2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0952085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D82B2B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  <w:bookmarkStart w:id="0" w:name="_GoBack"/>
      <w:bookmarkEnd w:id="0"/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71FF2C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6269F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rc0tTQ0MDM1szRR0lEKTi0uzszPAykwrgUA7TgBmCwAAAA="/>
  </w:docVars>
  <w:rsids>
    <w:rsidRoot w:val="00BA16DD"/>
    <w:rsid w:val="000653CB"/>
    <w:rsid w:val="000C0458"/>
    <w:rsid w:val="000E094A"/>
    <w:rsid w:val="00144F5B"/>
    <w:rsid w:val="001A3F0F"/>
    <w:rsid w:val="0024258E"/>
    <w:rsid w:val="0029651C"/>
    <w:rsid w:val="00366C75"/>
    <w:rsid w:val="00386EEB"/>
    <w:rsid w:val="003A2041"/>
    <w:rsid w:val="004D378C"/>
    <w:rsid w:val="00534DAA"/>
    <w:rsid w:val="00546B09"/>
    <w:rsid w:val="005C4ACA"/>
    <w:rsid w:val="0067082B"/>
    <w:rsid w:val="00694399"/>
    <w:rsid w:val="006C4198"/>
    <w:rsid w:val="0073639B"/>
    <w:rsid w:val="007553A6"/>
    <w:rsid w:val="007F2ED9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6269F"/>
    <w:rsid w:val="00A7527E"/>
    <w:rsid w:val="00B14451"/>
    <w:rsid w:val="00BA16DD"/>
    <w:rsid w:val="00C02883"/>
    <w:rsid w:val="00CA34A9"/>
    <w:rsid w:val="00CC5272"/>
    <w:rsid w:val="00CD12C3"/>
    <w:rsid w:val="00D078D1"/>
    <w:rsid w:val="00D82B2B"/>
    <w:rsid w:val="00D974CC"/>
    <w:rsid w:val="00DC7D52"/>
    <w:rsid w:val="00E22423"/>
    <w:rsid w:val="00E959ED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1d15c0d2-593a-4097-9533-3285f80f41a1"/>
    <ds:schemaRef ds:uri="http://purl.org/dc/elements/1.1/"/>
    <ds:schemaRef ds:uri="http://schemas.openxmlformats.org/package/2006/metadata/core-properties"/>
    <ds:schemaRef ds:uri="c8a432d0-6a18-4b4e-b941-c41239099df8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7A17987-DE1C-4CE8-83FA-275174206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49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2-05-19T11:35:00Z</dcterms:created>
  <dcterms:modified xsi:type="dcterms:W3CDTF">2022-05-1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